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7F47" w:rsidRDefault="00B17F47" w:rsidP="002F2749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A0E0B" w:rsidRDefault="00872482" w:rsidP="001B6EA3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305BB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10</w:t>
      </w:r>
      <w:r w:rsidRPr="00872482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 xml:space="preserve">. </w:t>
      </w:r>
      <w:r w:rsidR="004B1718" w:rsidRPr="00872482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>Augalų</w:t>
      </w:r>
      <w:r w:rsidR="004B1718" w:rsidRPr="001B6EA3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miltligės sukėlėjo nustatymas</w:t>
      </w:r>
    </w:p>
    <w:p w:rsidR="007C785F" w:rsidRDefault="007C785F" w:rsidP="002F2749">
      <w:pPr>
        <w:pStyle w:val="prastasis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W w:w="98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802"/>
        <w:gridCol w:w="7052"/>
      </w:tblGrid>
      <w:tr w:rsidR="002F2749" w:rsidTr="00561BD7">
        <w:tc>
          <w:tcPr>
            <w:tcW w:w="2802" w:type="dxa"/>
          </w:tcPr>
          <w:p w:rsidR="002F2749" w:rsidRDefault="002F2749" w:rsidP="007147A5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052" w:type="dxa"/>
          </w:tcPr>
          <w:p w:rsidR="0031743C" w:rsidRDefault="00385510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5–6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lasė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7C785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mt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i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ž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mogus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–</w:t>
            </w:r>
            <w:r w:rsidR="0066326B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s</w:t>
            </w:r>
            <w:r w:rsidR="006632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7C785F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iologija</w:t>
            </w:r>
            <w:r w:rsidR="007C785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561BD7">
        <w:tc>
          <w:tcPr>
            <w:tcW w:w="2802" w:type="dxa"/>
          </w:tcPr>
          <w:p w:rsidR="002F2749" w:rsidRDefault="002F2749" w:rsidP="007147A5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7052" w:type="dxa"/>
          </w:tcPr>
          <w:p w:rsidR="0031743C" w:rsidRDefault="002F2749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ytiksliai 40 min</w:t>
            </w:r>
            <w:r w:rsidR="007C785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561BD7">
        <w:tc>
          <w:tcPr>
            <w:tcW w:w="2802" w:type="dxa"/>
          </w:tcPr>
          <w:p w:rsidR="002F2749" w:rsidRDefault="00385510" w:rsidP="007147A5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gdomi mokinių g</w:t>
            </w:r>
            <w:r w:rsidR="002F274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bėjimai</w:t>
            </w:r>
            <w:r w:rsidR="002F2749" w:rsidRPr="00114C0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gal</w:t>
            </w:r>
            <w:r w:rsidR="002F2749" w:rsidRPr="00114C0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 bendrąsias programas.</w:t>
            </w:r>
          </w:p>
          <w:p w:rsidR="0031743C" w:rsidRDefault="00385510" w:rsidP="007147A5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amta ir žmogus. Biologija</w:t>
            </w:r>
          </w:p>
        </w:tc>
        <w:tc>
          <w:tcPr>
            <w:tcW w:w="7052" w:type="dxa"/>
          </w:tcPr>
          <w:p w:rsidR="00385510" w:rsidRPr="00385510" w:rsidRDefault="00385510" w:rsidP="0081762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/>
              <w:jc w:val="both"/>
              <w:rPr>
                <w:rFonts w:ascii="TimesNewRomanPSMT" w:hAnsi="TimesNewRomanPSMT" w:cs="TimesNewRomanPSMT"/>
              </w:rPr>
            </w:pPr>
            <w:proofErr w:type="spellStart"/>
            <w:r w:rsidRPr="0038551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Gamta</w:t>
            </w:r>
            <w:proofErr w:type="spellEnd"/>
            <w:r w:rsidRPr="0038551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 xml:space="preserve"> ir </w:t>
            </w:r>
            <w:r w:rsidRPr="00385510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ž</w:t>
            </w:r>
            <w:r w:rsidRPr="0038551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US"/>
              </w:rPr>
              <w:t>mogu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:</w:t>
            </w:r>
          </w:p>
          <w:p w:rsidR="002F2749" w:rsidRDefault="002F2749" w:rsidP="0081762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817623">
              <w:rPr>
                <w:rFonts w:ascii="TimesNewRomanPSMT" w:hAnsi="TimesNewRomanPSMT" w:cs="TimesNewRomanPSMT"/>
                <w:sz w:val="24"/>
                <w:szCs w:val="24"/>
              </w:rPr>
              <w:t xml:space="preserve">3.4. </w:t>
            </w:r>
            <w:r w:rsidR="00385510" w:rsidRPr="00817623">
              <w:rPr>
                <w:sz w:val="24"/>
                <w:szCs w:val="24"/>
              </w:rPr>
              <w:t>&lt;...&gt;</w:t>
            </w:r>
            <w:r w:rsidR="00385510">
              <w:t xml:space="preserve"> </w:t>
            </w:r>
            <w:r w:rsidRPr="008F0CD3">
              <w:rPr>
                <w:rFonts w:ascii="TimesNewRomanPSMT" w:hAnsi="TimesNewRomanPSMT" w:cs="TimesNewRomanPSMT"/>
                <w:sz w:val="24"/>
                <w:szCs w:val="24"/>
              </w:rPr>
              <w:t>Pateikti naudingos ir žalingos mikroorganizmų</w:t>
            </w:r>
            <w:r>
              <w:rPr>
                <w:rFonts w:ascii="TimesNewRomanPSMT" w:hAnsi="TimesNewRomanPSMT" w:cs="TimesNewRomanPSMT"/>
                <w:sz w:val="24"/>
                <w:szCs w:val="24"/>
              </w:rPr>
              <w:t xml:space="preserve"> </w:t>
            </w:r>
            <w:r w:rsidRPr="008F0CD3">
              <w:rPr>
                <w:rFonts w:ascii="TimesNewRomanPSMT" w:hAnsi="TimesNewRomanPSMT" w:cs="TimesNewRomanPSMT"/>
                <w:sz w:val="24"/>
                <w:szCs w:val="24"/>
              </w:rPr>
              <w:t>veiklos pavyzdžių.</w:t>
            </w:r>
          </w:p>
          <w:p w:rsidR="00385510" w:rsidRDefault="00385510" w:rsidP="0081762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/>
              <w:jc w:val="both"/>
              <w:rPr>
                <w:rFonts w:ascii="TimesNewRomanPSMT" w:hAnsi="TimesNewRomanPSMT" w:cs="TimesNewRomanPSMT"/>
                <w:sz w:val="24"/>
                <w:szCs w:val="24"/>
              </w:rPr>
            </w:pPr>
            <w:r w:rsidRPr="00385510">
              <w:rPr>
                <w:rFonts w:ascii="TimesNewRomanPSMT" w:hAnsi="TimesNewRomanPSMT" w:cs="TimesNewRomanPSMT"/>
                <w:i/>
                <w:sz w:val="24"/>
                <w:szCs w:val="24"/>
              </w:rPr>
              <w:t>Biologija</w:t>
            </w:r>
            <w:r>
              <w:rPr>
                <w:rFonts w:ascii="TimesNewRomanPSMT" w:hAnsi="TimesNewRomanPSMT" w:cs="TimesNewRomanPSMT"/>
                <w:sz w:val="24"/>
                <w:szCs w:val="24"/>
              </w:rPr>
              <w:t>:</w:t>
            </w:r>
          </w:p>
          <w:p w:rsidR="00391F10" w:rsidRPr="003B7324" w:rsidRDefault="00385510" w:rsidP="0081762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/>
              <w:jc w:val="both"/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</w:pPr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 xml:space="preserve">4.2. </w:t>
            </w:r>
            <w:proofErr w:type="spellStart"/>
            <w:r w:rsidR="004B1718" w:rsidRPr="001B6E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ibūdinti</w:t>
            </w:r>
            <w:proofErr w:type="spellEnd"/>
            <w:r w:rsidR="004B1718" w:rsidRPr="001B6E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B1718" w:rsidRPr="001B6E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grindinius</w:t>
            </w:r>
            <w:proofErr w:type="spellEnd"/>
            <w:r w:rsidR="004B1718" w:rsidRPr="001B6E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B1718" w:rsidRPr="001B6E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ologinius</w:t>
            </w:r>
            <w:proofErr w:type="spellEnd"/>
            <w:r w:rsidR="004B1718" w:rsidRPr="001B6E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B1718" w:rsidRPr="001B6E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mtinių</w:t>
            </w:r>
            <w:proofErr w:type="spellEnd"/>
            <w:r w:rsidR="004B1718" w:rsidRPr="001B6E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B1718" w:rsidRPr="001B6E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puliacijų</w:t>
            </w:r>
            <w:proofErr w:type="spellEnd"/>
            <w:r w:rsidR="004B1718" w:rsidRPr="001B6E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B1718" w:rsidRPr="001B6E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ydį</w:t>
            </w:r>
            <w:proofErr w:type="spellEnd"/>
            <w:r w:rsidR="004B1718" w:rsidRPr="001B6E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B1718" w:rsidRPr="001B6E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guliuojančius</w:t>
            </w:r>
            <w:proofErr w:type="spellEnd"/>
            <w:r w:rsidR="004B1718" w:rsidRPr="001B6E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B1718" w:rsidRPr="001B6E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iksnius</w:t>
            </w:r>
            <w:proofErr w:type="spellEnd"/>
            <w:r>
              <w:rPr>
                <w:rFonts w:ascii="TimesNewRomanPSMT" w:hAnsi="TimesNewRomanPSMT" w:cs="TimesNewRomanPSMT"/>
                <w:sz w:val="24"/>
                <w:szCs w:val="24"/>
                <w:lang w:val="en-US"/>
              </w:rPr>
              <w:t>.</w:t>
            </w:r>
          </w:p>
        </w:tc>
      </w:tr>
      <w:tr w:rsidR="002F2749" w:rsidTr="00561BD7">
        <w:trPr>
          <w:trHeight w:val="1003"/>
        </w:trPr>
        <w:tc>
          <w:tcPr>
            <w:tcW w:w="2802" w:type="dxa"/>
          </w:tcPr>
          <w:p w:rsidR="0031743C" w:rsidRDefault="007C785F" w:rsidP="007147A5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inių p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siekimai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gal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F274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gruoto gamtos mokslų kurso program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ą</w:t>
            </w:r>
            <w:r w:rsidR="002F274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5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–</w:t>
            </w:r>
            <w:r w:rsidR="002F274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7052" w:type="dxa"/>
          </w:tcPr>
          <w:p w:rsidR="002F2749" w:rsidRPr="007B0714" w:rsidRDefault="002F2749" w:rsidP="00817623">
            <w:pPr>
              <w:pStyle w:val="Default"/>
              <w:jc w:val="both"/>
            </w:pPr>
            <w:r>
              <w:t xml:space="preserve">8.3.1. </w:t>
            </w:r>
            <w:r w:rsidRPr="007B0714">
              <w:t xml:space="preserve">Paaiškina gyvųjų organizmų būdingus požymius; </w:t>
            </w:r>
            <w:r w:rsidR="007C785F">
              <w:t xml:space="preserve">skiria </w:t>
            </w:r>
            <w:r>
              <w:t xml:space="preserve">&lt;...&gt; </w:t>
            </w:r>
            <w:r w:rsidRPr="007B0714">
              <w:t xml:space="preserve">karalystes, remdamiesi organizmų sandara </w:t>
            </w:r>
            <w:r>
              <w:t>&lt;...&gt;</w:t>
            </w:r>
            <w:r w:rsidRPr="007B0714">
              <w:t xml:space="preserve">; atpažįsta ir apibūdina gyvuosius organizmus artimojoje aplinkoje. </w:t>
            </w:r>
          </w:p>
          <w:p w:rsidR="002F2749" w:rsidRPr="007B0714" w:rsidRDefault="002F2749" w:rsidP="00817623">
            <w:pPr>
              <w:pStyle w:val="Default"/>
              <w:jc w:val="both"/>
            </w:pPr>
          </w:p>
        </w:tc>
      </w:tr>
      <w:tr w:rsidR="002F2749" w:rsidTr="00561BD7">
        <w:tc>
          <w:tcPr>
            <w:tcW w:w="2802" w:type="dxa"/>
          </w:tcPr>
          <w:p w:rsidR="002F2749" w:rsidRDefault="002F2749" w:rsidP="007147A5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052" w:type="dxa"/>
          </w:tcPr>
          <w:p w:rsidR="00457479" w:rsidRDefault="00457479" w:rsidP="00817623">
            <w:pPr>
              <w:pStyle w:val="Default"/>
              <w:jc w:val="both"/>
            </w:pPr>
            <w:r>
              <w:t>Antroj</w:t>
            </w:r>
            <w:r w:rsidR="00775BAA">
              <w:t>oj</w:t>
            </w:r>
            <w:r>
              <w:t>e vasaros pusėje atkrei</w:t>
            </w:r>
            <w:r w:rsidR="001A5B45">
              <w:t xml:space="preserve">pėme dėmesį, kad ąžuolo, klevo </w:t>
            </w:r>
            <w:r>
              <w:t xml:space="preserve">ir </w:t>
            </w:r>
            <w:r w:rsidR="001A5B45">
              <w:t>kai</w:t>
            </w:r>
            <w:r w:rsidR="00B262AE">
              <w:t xml:space="preserve"> kurių</w:t>
            </w:r>
            <w:r w:rsidR="001A5B45">
              <w:t xml:space="preserve"> </w:t>
            </w:r>
            <w:r w:rsidR="00B262AE">
              <w:t xml:space="preserve">kitų augalų lapai pabalo – </w:t>
            </w:r>
            <w:r>
              <w:t>tarsi juos kas būtų miltais apibarstęs. Močiutė paaiškino, kad augalus užpuolė miltligė</w:t>
            </w:r>
            <w:r w:rsidR="001A5B45">
              <w:t xml:space="preserve">, </w:t>
            </w:r>
            <w:r>
              <w:t xml:space="preserve">ypač </w:t>
            </w:r>
            <w:r w:rsidR="001A5B45">
              <w:t xml:space="preserve">ji </w:t>
            </w:r>
            <w:r w:rsidR="007C785F">
              <w:t>krimtosi, kad gali nunykti</w:t>
            </w:r>
            <w:r>
              <w:t xml:space="preserve"> jos m</w:t>
            </w:r>
            <w:r w:rsidR="007C785F">
              <w:t>ėgstamų</w:t>
            </w:r>
            <w:r>
              <w:t xml:space="preserve"> flioksų, rožių ir kitų gėlių groži</w:t>
            </w:r>
            <w:r w:rsidR="007C785F">
              <w:t>s.</w:t>
            </w:r>
            <w:r w:rsidR="001A5B45">
              <w:t xml:space="preserve"> Augalai</w:t>
            </w:r>
            <w:r>
              <w:t xml:space="preserve"> susirgo</w:t>
            </w:r>
            <w:r w:rsidR="001A5B45">
              <w:t>. Tėveliai pastebėjo</w:t>
            </w:r>
            <w:r w:rsidR="00B307CC">
              <w:t xml:space="preserve"> ligos požymi</w:t>
            </w:r>
            <w:r w:rsidR="007C785F">
              <w:t>ų</w:t>
            </w:r>
            <w:r w:rsidR="00B307CC">
              <w:t xml:space="preserve"> ir ant agurkų bei</w:t>
            </w:r>
            <w:r>
              <w:t xml:space="preserve"> moliūgų</w:t>
            </w:r>
            <w:r w:rsidR="001A5B45">
              <w:t xml:space="preserve"> lapų</w:t>
            </w:r>
            <w:r>
              <w:t xml:space="preserve">. </w:t>
            </w:r>
          </w:p>
          <w:p w:rsidR="002F2749" w:rsidRPr="001B6222" w:rsidRDefault="002F2749" w:rsidP="00817623">
            <w:pPr>
              <w:pStyle w:val="Default"/>
              <w:jc w:val="both"/>
              <w:rPr>
                <w:i/>
              </w:rPr>
            </w:pPr>
            <w:r w:rsidRPr="001B6222">
              <w:rPr>
                <w:i/>
              </w:rPr>
              <w:t>Kas</w:t>
            </w:r>
            <w:r w:rsidR="00414BCC" w:rsidRPr="001B6222">
              <w:rPr>
                <w:i/>
              </w:rPr>
              <w:t xml:space="preserve"> sukėlė</w:t>
            </w:r>
            <w:r w:rsidR="00457479" w:rsidRPr="001B6222">
              <w:rPr>
                <w:i/>
              </w:rPr>
              <w:t xml:space="preserve"> augalų miltligę</w:t>
            </w:r>
            <w:r w:rsidRPr="001B6222">
              <w:rPr>
                <w:i/>
              </w:rPr>
              <w:t>?</w:t>
            </w:r>
            <w:r w:rsidR="00457479" w:rsidRPr="001B6222">
              <w:rPr>
                <w:i/>
              </w:rPr>
              <w:t xml:space="preserve">  </w:t>
            </w:r>
          </w:p>
        </w:tc>
      </w:tr>
      <w:tr w:rsidR="002F2749" w:rsidTr="00561BD7">
        <w:tc>
          <w:tcPr>
            <w:tcW w:w="2802" w:type="dxa"/>
          </w:tcPr>
          <w:p w:rsidR="002F2749" w:rsidRPr="008E652E" w:rsidRDefault="002F2749" w:rsidP="007147A5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652E">
              <w:rPr>
                <w:rFonts w:ascii="Times New Roman" w:eastAsia="Times New Roman" w:hAnsi="Times New Roman" w:cs="Times New Roman"/>
                <w:sz w:val="24"/>
                <w:szCs w:val="24"/>
              </w:rPr>
              <w:t>Mokytojo veiklos siekiniai</w:t>
            </w:r>
          </w:p>
        </w:tc>
        <w:tc>
          <w:tcPr>
            <w:tcW w:w="7052" w:type="dxa"/>
          </w:tcPr>
          <w:p w:rsidR="002F2749" w:rsidRDefault="002F2749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176B8E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="007C785F">
              <w:rPr>
                <w:rFonts w:ascii="Times New Roman" w:eastAsia="Times New Roman" w:hAnsi="Times New Roman" w:cs="Times New Roman"/>
                <w:sz w:val="24"/>
                <w:szCs w:val="24"/>
              </w:rPr>
              <w:t>emiantis a</w:t>
            </w:r>
            <w:r w:rsidR="004574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t augalų lapų parazituojančių grybų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vyzdžiu</w:t>
            </w:r>
            <w:r w:rsidR="007C785F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aiškinti parazitinį organizmų gyvenimo būdą.</w:t>
            </w:r>
          </w:p>
          <w:p w:rsidR="002F2749" w:rsidRDefault="002F2749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 Išmokyti atpažinti </w:t>
            </w:r>
            <w:r w:rsidR="00457479">
              <w:rPr>
                <w:rFonts w:ascii="Times New Roman" w:eastAsia="Times New Roman" w:hAnsi="Times New Roman" w:cs="Times New Roman"/>
                <w:sz w:val="24"/>
                <w:szCs w:val="24"/>
              </w:rPr>
              <w:t>grybų sukeltas miltliges</w:t>
            </w:r>
            <w:r w:rsidR="00414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gal plika akimi matomus požymius.</w:t>
            </w:r>
          </w:p>
          <w:p w:rsidR="002F2749" w:rsidRPr="008E652E" w:rsidRDefault="002F2749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Paaiškinti, kaip galima pamatyti mikroskopinę sukėlėjo sandarą – </w:t>
            </w:r>
            <w:r w:rsidR="001A5B45">
              <w:rPr>
                <w:rFonts w:ascii="Times New Roman" w:eastAsia="Times New Roman" w:hAnsi="Times New Roman" w:cs="Times New Roman"/>
                <w:sz w:val="24"/>
                <w:szCs w:val="24"/>
              </w:rPr>
              <w:t>grybieną (</w:t>
            </w:r>
            <w:proofErr w:type="spellStart"/>
            <w:r w:rsidR="001A5B45">
              <w:rPr>
                <w:rFonts w:ascii="Times New Roman" w:eastAsia="Times New Roman" w:hAnsi="Times New Roman" w:cs="Times New Roman"/>
                <w:sz w:val="24"/>
                <w:szCs w:val="24"/>
              </w:rPr>
              <w:t>hifus</w:t>
            </w:r>
            <w:proofErr w:type="spellEnd"/>
            <w:r w:rsidR="001A5B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, </w:t>
            </w:r>
            <w:proofErr w:type="spellStart"/>
            <w:r w:rsidR="001A5B45">
              <w:rPr>
                <w:rFonts w:ascii="Times New Roman" w:eastAsia="Times New Roman" w:hAnsi="Times New Roman" w:cs="Times New Roman"/>
                <w:sz w:val="24"/>
                <w:szCs w:val="24"/>
              </w:rPr>
              <w:t>vaisiakūniu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sporas</w:t>
            </w:r>
            <w:r w:rsidRPr="00B7715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561BD7">
        <w:tc>
          <w:tcPr>
            <w:tcW w:w="2802" w:type="dxa"/>
          </w:tcPr>
          <w:p w:rsidR="00C64CBB" w:rsidRDefault="002F2749" w:rsidP="00A63A8F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052" w:type="dxa"/>
          </w:tcPr>
          <w:p w:rsidR="00C64CBB" w:rsidRDefault="002F2749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upa*, Petri lėkštelės*, mikroskopas*</w:t>
            </w:r>
            <w:r w:rsidR="004574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skaitmenin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4574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šviesinis)</w:t>
            </w:r>
            <w:r w:rsidR="007C785F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ngiamieji ir objektiniai stikleliai*, preparavimo įrankių rinkinys*, </w:t>
            </w:r>
            <w:r w:rsidR="007C78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ltligės pažeisti </w:t>
            </w:r>
            <w:r w:rsidR="008B508B">
              <w:rPr>
                <w:rFonts w:ascii="Times New Roman" w:eastAsia="Times New Roman" w:hAnsi="Times New Roman" w:cs="Times New Roman"/>
                <w:sz w:val="24"/>
                <w:szCs w:val="24"/>
              </w:rPr>
              <w:t>įvairių augalų lapai</w:t>
            </w:r>
            <w:r w:rsidR="007C785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561BD7">
        <w:tc>
          <w:tcPr>
            <w:tcW w:w="2802" w:type="dxa"/>
          </w:tcPr>
          <w:p w:rsidR="002F2749" w:rsidRDefault="002F2749" w:rsidP="007147A5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iklos eiga </w:t>
            </w:r>
          </w:p>
        </w:tc>
        <w:tc>
          <w:tcPr>
            <w:tcW w:w="7052" w:type="dxa"/>
          </w:tcPr>
          <w:p w:rsidR="007C785F" w:rsidRPr="00113749" w:rsidRDefault="004B1718" w:rsidP="00817623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13749">
              <w:rPr>
                <w:rFonts w:ascii="Times New Roman" w:hAnsi="Times New Roman" w:cs="Times New Roman"/>
                <w:i/>
                <w:sz w:val="24"/>
                <w:szCs w:val="24"/>
              </w:rPr>
              <w:t>Pasiruošimas tyrimui</w:t>
            </w:r>
            <w:r w:rsidR="002F2749" w:rsidRPr="00113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8B508B" w:rsidRDefault="002F2749" w:rsidP="00817623">
            <w:pPr>
              <w:pStyle w:val="Betarp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C67B7E">
              <w:rPr>
                <w:rFonts w:ascii="Times New Roman" w:hAnsi="Times New Roman" w:cs="Times New Roman"/>
                <w:i/>
                <w:sz w:val="24"/>
                <w:szCs w:val="24"/>
              </w:rPr>
              <w:t>Esant g</w:t>
            </w:r>
            <w:r w:rsidRPr="00A8602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limybei šis veiklos etapas organizuojamas </w:t>
            </w:r>
            <w:r w:rsidR="008B508B">
              <w:rPr>
                <w:rFonts w:ascii="Times New Roman" w:hAnsi="Times New Roman" w:cs="Times New Roman"/>
                <w:i/>
                <w:sz w:val="24"/>
                <w:szCs w:val="24"/>
              </w:rPr>
              <w:t>rudenį.</w:t>
            </w:r>
          </w:p>
          <w:p w:rsidR="008B508B" w:rsidRDefault="003B7324" w:rsidP="00817623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rimui surandam</w:t>
            </w:r>
            <w:r w:rsidR="007C785F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B508B">
              <w:rPr>
                <w:rFonts w:ascii="Times New Roman" w:hAnsi="Times New Roman" w:cs="Times New Roman"/>
                <w:sz w:val="24"/>
                <w:szCs w:val="24"/>
              </w:rPr>
              <w:t xml:space="preserve"> įvairių augal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klevo, ąžuolo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ragano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rožių ir kt.)</w:t>
            </w:r>
            <w:r w:rsidR="008B508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038B8">
              <w:rPr>
                <w:rFonts w:ascii="Times New Roman" w:hAnsi="Times New Roman" w:cs="Times New Roman"/>
                <w:sz w:val="24"/>
                <w:szCs w:val="24"/>
              </w:rPr>
              <w:t>lap</w:t>
            </w:r>
            <w:r w:rsidR="007C785F">
              <w:rPr>
                <w:rFonts w:ascii="Times New Roman" w:hAnsi="Times New Roman" w:cs="Times New Roman"/>
                <w:sz w:val="24"/>
                <w:szCs w:val="24"/>
              </w:rPr>
              <w:t>ų</w:t>
            </w:r>
            <w:r w:rsidR="00B038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B508B">
              <w:rPr>
                <w:rFonts w:ascii="Times New Roman" w:hAnsi="Times New Roman" w:cs="Times New Roman"/>
                <w:sz w:val="24"/>
                <w:szCs w:val="24"/>
              </w:rPr>
              <w:t>su aiškiais miltligės požymiais.</w:t>
            </w:r>
            <w:r w:rsidR="002F27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B508B">
              <w:rPr>
                <w:rFonts w:ascii="Times New Roman" w:hAnsi="Times New Roman" w:cs="Times New Roman"/>
                <w:sz w:val="24"/>
                <w:szCs w:val="24"/>
              </w:rPr>
              <w:t>Lapai sudedami į popie</w:t>
            </w:r>
            <w:r w:rsidR="00496278">
              <w:rPr>
                <w:rFonts w:ascii="Times New Roman" w:hAnsi="Times New Roman" w:cs="Times New Roman"/>
                <w:sz w:val="24"/>
                <w:szCs w:val="24"/>
              </w:rPr>
              <w:t>rinius vokus, ant jų užrašom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 augalo pavadinimas ir</w:t>
            </w:r>
            <w:r w:rsidR="00496278">
              <w:rPr>
                <w:rFonts w:ascii="Times New Roman" w:hAnsi="Times New Roman" w:cs="Times New Roman"/>
                <w:sz w:val="24"/>
                <w:szCs w:val="24"/>
              </w:rPr>
              <w:t xml:space="preserve"> lapų surinkimo vieta</w:t>
            </w:r>
            <w:r w:rsidR="008B508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C068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13749" w:rsidRDefault="00113749" w:rsidP="00817623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  <w:p w:rsidR="0084369D" w:rsidRPr="00113749" w:rsidRDefault="004B1718" w:rsidP="00817623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11374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Tyrimas </w:t>
            </w:r>
          </w:p>
          <w:p w:rsidR="002F2749" w:rsidRPr="003B7324" w:rsidRDefault="00783890" w:rsidP="00817623">
            <w:pPr>
              <w:pStyle w:val="Betarp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alima dirbti grupėmis – </w:t>
            </w:r>
            <w:r w:rsidR="0084369D">
              <w:rPr>
                <w:rFonts w:ascii="Times New Roman" w:hAnsi="Times New Roman" w:cs="Times New Roman"/>
                <w:sz w:val="24"/>
                <w:szCs w:val="24"/>
              </w:rPr>
              <w:t>jom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šdali</w:t>
            </w:r>
            <w:r w:rsidR="0084369D"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m</w:t>
            </w:r>
            <w:r w:rsidR="00925C65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kirtingų augalų lap</w:t>
            </w:r>
            <w:r w:rsidR="00925C65">
              <w:rPr>
                <w:rFonts w:ascii="Times New Roman" w:hAnsi="Times New Roman" w:cs="Times New Roman"/>
                <w:sz w:val="24"/>
                <w:szCs w:val="24"/>
              </w:rPr>
              <w:t>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96278" w:rsidRDefault="00C06829" w:rsidP="00817623">
            <w:pPr>
              <w:pStyle w:val="prastasis1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732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  <w:r w:rsidR="008B508B" w:rsidRPr="003B732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. Lapo paviršius </w:t>
            </w:r>
            <w:r w:rsidR="00B038B8" w:rsidRPr="003B732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pžiūrimas</w:t>
            </w:r>
            <w:r w:rsidR="008B508B" w:rsidRPr="003B732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pro</w:t>
            </w:r>
            <w:r w:rsidR="00397571" w:rsidRPr="003B732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lupą, </w:t>
            </w:r>
            <w:r w:rsidR="00217FDA" w:rsidRPr="003B732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 p</w:t>
            </w:r>
            <w:r w:rsidR="0084369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skui</w:t>
            </w:r>
            <w:r w:rsidR="00217FDA" w:rsidRPr="003B732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3B7324" w:rsidRPr="003B732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–</w:t>
            </w:r>
            <w:r w:rsidR="00217FDA" w:rsidRPr="003B732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pro </w:t>
            </w:r>
            <w:r w:rsidR="003B7324" w:rsidRPr="003B732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kaitmeninį mikroskopą.</w:t>
            </w:r>
            <w:r w:rsidR="00496278" w:rsidRPr="003B732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B038B8" w:rsidRPr="003B732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urandami grybo </w:t>
            </w:r>
            <w:proofErr w:type="spellStart"/>
            <w:r w:rsidR="00B038B8" w:rsidRPr="003B732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ifai</w:t>
            </w:r>
            <w:proofErr w:type="spellEnd"/>
            <w:r w:rsidR="00B038B8" w:rsidRPr="003B732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ir </w:t>
            </w:r>
            <w:proofErr w:type="spellStart"/>
            <w:r w:rsidR="00B038B8" w:rsidRPr="003B732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aisiakūniai</w:t>
            </w:r>
            <w:proofErr w:type="spellEnd"/>
            <w:r w:rsidR="00B038B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496278">
              <w:rPr>
                <w:rFonts w:ascii="Times New Roman" w:hAnsi="Times New Roman" w:cs="Times New Roman"/>
                <w:sz w:val="24"/>
                <w:szCs w:val="24"/>
              </w:rPr>
              <w:t>Matomi</w:t>
            </w:r>
            <w:r w:rsidR="00DF2E59">
              <w:rPr>
                <w:rFonts w:ascii="Times New Roman" w:hAnsi="Times New Roman" w:cs="Times New Roman"/>
                <w:sz w:val="24"/>
                <w:szCs w:val="24"/>
              </w:rPr>
              <w:t xml:space="preserve"> grybų</w:t>
            </w:r>
            <w:r w:rsidR="00496278">
              <w:rPr>
                <w:rFonts w:ascii="Times New Roman" w:hAnsi="Times New Roman" w:cs="Times New Roman"/>
                <w:sz w:val="24"/>
                <w:szCs w:val="24"/>
              </w:rPr>
              <w:t xml:space="preserve"> požymiai aprašomi. </w:t>
            </w:r>
          </w:p>
          <w:p w:rsidR="002F2749" w:rsidRDefault="00C06829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2F2749" w:rsidRPr="00665954">
              <w:rPr>
                <w:rFonts w:ascii="Times New Roman" w:eastAsia="Times New Roman" w:hAnsi="Times New Roman" w:cs="Times New Roman"/>
                <w:sz w:val="24"/>
                <w:szCs w:val="24"/>
              </w:rPr>
              <w:t>. Gaminamas preparatas.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 preparavimo adatėle atsargiai, </w:t>
            </w:r>
            <w:r w:rsidR="0084369D">
              <w:rPr>
                <w:rFonts w:ascii="Times New Roman" w:eastAsia="Times New Roman" w:hAnsi="Times New Roman" w:cs="Times New Roman"/>
                <w:sz w:val="24"/>
                <w:szCs w:val="24"/>
              </w:rPr>
              <w:t>stengiantis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eužkabinti</w:t>
            </w:r>
            <w:r w:rsidR="008B50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apo audinių, nuo lapo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viršiaus nuimama </w:t>
            </w:r>
            <w:r w:rsidR="008B50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ilkšva 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apnaša</w:t>
            </w:r>
            <w:r w:rsidR="004962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juod</w:t>
            </w:r>
            <w:r w:rsidR="0084369D">
              <w:rPr>
                <w:rFonts w:ascii="Times New Roman" w:eastAsia="Times New Roman" w:hAnsi="Times New Roman" w:cs="Times New Roman"/>
                <w:sz w:val="24"/>
                <w:szCs w:val="24"/>
              </w:rPr>
              <w:t>ų</w:t>
            </w:r>
            <w:r w:rsidR="004962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utulio formos darini</w:t>
            </w:r>
            <w:r w:rsidR="0084369D">
              <w:rPr>
                <w:rFonts w:ascii="Times New Roman" w:eastAsia="Times New Roman" w:hAnsi="Times New Roman" w:cs="Times New Roman"/>
                <w:sz w:val="24"/>
                <w:szCs w:val="24"/>
              </w:rPr>
              <w:t>ų</w:t>
            </w:r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>vaisiakūni</w:t>
            </w:r>
            <w:r w:rsidR="0084369D">
              <w:rPr>
                <w:rFonts w:ascii="Times New Roman" w:eastAsia="Times New Roman" w:hAnsi="Times New Roman" w:cs="Times New Roman"/>
                <w:sz w:val="24"/>
                <w:szCs w:val="24"/>
              </w:rPr>
              <w:t>ų</w:t>
            </w:r>
            <w:proofErr w:type="spellEnd"/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="00496278">
              <w:rPr>
                <w:rFonts w:ascii="Times New Roman" w:eastAsia="Times New Roman" w:hAnsi="Times New Roman" w:cs="Times New Roman"/>
                <w:sz w:val="24"/>
                <w:szCs w:val="24"/>
              </w:rPr>
              <w:t>, kurie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dam</w:t>
            </w:r>
            <w:r w:rsidR="00496278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t objektinio stiklelio į vandens lašą</w:t>
            </w:r>
            <w:r w:rsidR="00496278">
              <w:rPr>
                <w:rFonts w:ascii="Times New Roman" w:eastAsia="Times New Roman" w:hAnsi="Times New Roman" w:cs="Times New Roman"/>
                <w:sz w:val="24"/>
                <w:szCs w:val="24"/>
              </w:rPr>
              <w:t>. A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ėle </w:t>
            </w:r>
            <w:r w:rsidR="004962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iskas 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gerai išsklaidoma.</w:t>
            </w:r>
            <w:r w:rsidR="0039757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 w:rsidR="00397571">
              <w:rPr>
                <w:rFonts w:ascii="Times New Roman" w:eastAsia="Times New Roman" w:hAnsi="Times New Roman" w:cs="Times New Roman"/>
                <w:sz w:val="24"/>
                <w:szCs w:val="24"/>
              </w:rPr>
              <w:t>ždengiama dengiamuoju stikliuku.</w:t>
            </w:r>
          </w:p>
          <w:p w:rsidR="002F2749" w:rsidRDefault="002F2749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Preparatas stebimas pro </w:t>
            </w:r>
            <w:r w:rsidR="0039757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šviesinį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kroskopą. Pamatomi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fa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grybiena) ir </w:t>
            </w:r>
            <w:proofErr w:type="spellStart"/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>v</w:t>
            </w:r>
            <w:r w:rsidR="00397571">
              <w:rPr>
                <w:rFonts w:ascii="Times New Roman" w:eastAsia="Times New Roman" w:hAnsi="Times New Roman" w:cs="Times New Roman"/>
                <w:sz w:val="24"/>
                <w:szCs w:val="24"/>
              </w:rPr>
              <w:t>aisiakūniai</w:t>
            </w:r>
            <w:proofErr w:type="spellEnd"/>
            <w:r w:rsidR="00397571">
              <w:rPr>
                <w:rFonts w:ascii="Times New Roman" w:eastAsia="Times New Roman" w:hAnsi="Times New Roman" w:cs="Times New Roman"/>
                <w:sz w:val="24"/>
                <w:szCs w:val="24"/>
              </w:rPr>
              <w:t>. Pieštuko buku galu</w:t>
            </w:r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tsargiai, </w:t>
            </w:r>
            <w:r w:rsidR="0084369D">
              <w:rPr>
                <w:rFonts w:ascii="Times New Roman" w:eastAsia="Times New Roman" w:hAnsi="Times New Roman" w:cs="Times New Roman"/>
                <w:sz w:val="24"/>
                <w:szCs w:val="24"/>
              </w:rPr>
              <w:t>stengiantis</w:t>
            </w:r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nesuskaldyti, paspaudžiamas dengiamasis stiklelis taip, kad </w:t>
            </w:r>
            <w:proofErr w:type="spellStart"/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>vaisiakūniai</w:t>
            </w:r>
            <w:proofErr w:type="spellEnd"/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skiltų ir būtų galima pamatyti jų viduje esančias</w:t>
            </w:r>
            <w:r w:rsidR="00414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>spor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prie </w:t>
            </w:r>
            <w:proofErr w:type="spellStart"/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>vaisiakūnio</w:t>
            </w:r>
            <w:proofErr w:type="spellEnd"/>
            <w:r w:rsidR="008530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isitvirtinusius </w:t>
            </w:r>
            <w:proofErr w:type="spellStart"/>
            <w:r w:rsidR="00853041">
              <w:rPr>
                <w:rFonts w:ascii="Times New Roman" w:eastAsia="Times New Roman" w:hAnsi="Times New Roman" w:cs="Times New Roman"/>
                <w:sz w:val="24"/>
                <w:szCs w:val="24"/>
              </w:rPr>
              <w:t>hifus</w:t>
            </w:r>
            <w:proofErr w:type="spellEnd"/>
            <w:r w:rsidR="008530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pakaba</w:t>
            </w:r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). Nustatoma, kad </w:t>
            </w:r>
            <w:proofErr w:type="spellStart"/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>hifai</w:t>
            </w:r>
            <w:proofErr w:type="spellEnd"/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>vaisiakūniai</w:t>
            </w:r>
            <w:proofErr w:type="spellEnd"/>
            <w:r w:rsidR="0084369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</w:t>
            </w:r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poros yra grybų požymiai</w:t>
            </w:r>
            <w:r w:rsidR="0084369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2F2749" w:rsidRDefault="002F2749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 Matomas vaizdas nupiešiamas arba nufotografuojamas, matomos struktūros pažymimos ir įvardi</w:t>
            </w:r>
            <w:r w:rsidR="0084369D">
              <w:rPr>
                <w:rFonts w:ascii="Times New Roman" w:eastAsia="Times New Roman" w:hAnsi="Times New Roman" w:cs="Times New Roman"/>
                <w:sz w:val="24"/>
                <w:szCs w:val="24"/>
              </w:rPr>
              <w:t>j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mos.</w:t>
            </w:r>
          </w:p>
          <w:p w:rsidR="002F2749" w:rsidRDefault="00C06829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Remiantis </w:t>
            </w:r>
            <w:r w:rsidR="00783890" w:rsidRPr="00D95EF8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>Augalų ligų sukėlėjų pažinimo vadov</w:t>
            </w:r>
            <w:r w:rsidR="00783890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>u</w:t>
            </w:r>
            <w:r w:rsidR="0078389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600B1">
              <w:rPr>
                <w:rFonts w:ascii="Times New Roman" w:hAnsi="Times New Roman" w:cs="Times New Roman"/>
                <w:sz w:val="24"/>
                <w:szCs w:val="24"/>
              </w:rPr>
              <w:t xml:space="preserve">(žr. Priedą) 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ustatomas tiriamų </w:t>
            </w:r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galų lapų </w:t>
            </w:r>
            <w:r w:rsidR="0039757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ltligės 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sukėlėjas.</w:t>
            </w:r>
          </w:p>
          <w:p w:rsidR="00397571" w:rsidRDefault="00C06829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="00397571" w:rsidRPr="0043628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4B1718" w:rsidRPr="00436282">
              <w:rPr>
                <w:rFonts w:ascii="Times New Roman" w:eastAsia="Times New Roman" w:hAnsi="Times New Roman" w:cs="Times New Roman"/>
                <w:sz w:val="24"/>
                <w:szCs w:val="24"/>
              </w:rPr>
              <w:t>Padaroma tyrimo išvada</w:t>
            </w:r>
            <w:r w:rsidR="00397571" w:rsidRPr="0043628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2F2749" w:rsidRPr="00436282" w:rsidRDefault="00C06829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. Internete ar kituose šaltiniuose ieškoma informacijos apie</w:t>
            </w:r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ltliges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ų 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plitim</w:t>
            </w:r>
            <w:r w:rsidR="00853041">
              <w:rPr>
                <w:rFonts w:ascii="Times New Roman" w:eastAsia="Times New Roman" w:hAnsi="Times New Roman" w:cs="Times New Roman"/>
                <w:sz w:val="24"/>
                <w:szCs w:val="24"/>
              </w:rPr>
              <w:t>o priežastis, sukeliamas ligas.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4369D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iškinama</w:t>
            </w:r>
            <w:r w:rsidR="0084369D">
              <w:rPr>
                <w:rFonts w:ascii="Times New Roman" w:eastAsia="Times New Roman" w:hAnsi="Times New Roman" w:cs="Times New Roman"/>
                <w:sz w:val="24"/>
                <w:szCs w:val="24"/>
              </w:rPr>
              <w:t>si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, kaip nuo šio parazitinio grybo apsau</w:t>
            </w:r>
            <w:r w:rsidR="00DF2E59">
              <w:rPr>
                <w:rFonts w:ascii="Times New Roman" w:eastAsia="Times New Roman" w:hAnsi="Times New Roman" w:cs="Times New Roman"/>
                <w:sz w:val="24"/>
                <w:szCs w:val="24"/>
              </w:rPr>
              <w:t>goti augalus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Išsiaiškinama sąvoka </w:t>
            </w:r>
            <w:r w:rsidR="002F2749" w:rsidRPr="00F5546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fungicidai.</w:t>
            </w:r>
          </w:p>
        </w:tc>
      </w:tr>
      <w:tr w:rsidR="002F2749" w:rsidTr="00561BD7">
        <w:tc>
          <w:tcPr>
            <w:tcW w:w="2802" w:type="dxa"/>
          </w:tcPr>
          <w:p w:rsidR="002F2749" w:rsidRPr="00945355" w:rsidRDefault="002F2749" w:rsidP="007147A5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4D00B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aukiamas mokinių veiklos rezultatas</w:t>
            </w:r>
          </w:p>
        </w:tc>
        <w:tc>
          <w:tcPr>
            <w:tcW w:w="7052" w:type="dxa"/>
          </w:tcPr>
          <w:p w:rsidR="00876BD3" w:rsidRDefault="00876BD3" w:rsidP="00817623">
            <w:pPr>
              <w:spacing w:after="0"/>
              <w:jc w:val="both"/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irmasis pasiekimų lygmuo </w:t>
            </w:r>
          </w:p>
          <w:p w:rsidR="00D95EF8" w:rsidRDefault="002F2749" w:rsidP="00817623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5A38">
              <w:rPr>
                <w:rFonts w:ascii="Times New Roman" w:hAnsi="Times New Roman" w:cs="Times New Roman"/>
                <w:sz w:val="24"/>
                <w:szCs w:val="24"/>
              </w:rPr>
              <w:t>Pagal išorinius požymius geba atpažin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F2E59">
              <w:rPr>
                <w:rFonts w:ascii="Times New Roman" w:hAnsi="Times New Roman" w:cs="Times New Roman"/>
                <w:sz w:val="24"/>
                <w:szCs w:val="24"/>
              </w:rPr>
              <w:t>parazitinių grybų</w:t>
            </w:r>
            <w:r w:rsidR="00963D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F2E59">
              <w:rPr>
                <w:rFonts w:ascii="Times New Roman" w:hAnsi="Times New Roman" w:cs="Times New Roman"/>
                <w:sz w:val="24"/>
                <w:szCs w:val="24"/>
              </w:rPr>
              <w:t>sukeltą augalų ligą – miltligę.</w:t>
            </w:r>
            <w:r w:rsidR="00397571" w:rsidRPr="00255A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97571">
              <w:rPr>
                <w:rFonts w:ascii="Times New Roman" w:hAnsi="Times New Roman" w:cs="Times New Roman"/>
                <w:sz w:val="24"/>
                <w:szCs w:val="24"/>
              </w:rPr>
              <w:t>Stebėdam</w:t>
            </w:r>
            <w:r w:rsidR="0084369D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="00397571">
              <w:rPr>
                <w:rFonts w:ascii="Times New Roman" w:hAnsi="Times New Roman" w:cs="Times New Roman"/>
                <w:sz w:val="24"/>
                <w:szCs w:val="24"/>
              </w:rPr>
              <w:t xml:space="preserve"> lapus pro lupą ar skaitmeninį mikroskopą suranda grybo </w:t>
            </w:r>
            <w:proofErr w:type="spellStart"/>
            <w:r w:rsidR="00397571">
              <w:rPr>
                <w:rFonts w:ascii="Times New Roman" w:hAnsi="Times New Roman" w:cs="Times New Roman"/>
                <w:sz w:val="24"/>
                <w:szCs w:val="24"/>
              </w:rPr>
              <w:t>hifus</w:t>
            </w:r>
            <w:proofErr w:type="spellEnd"/>
            <w:r w:rsidR="00397571">
              <w:rPr>
                <w:rFonts w:ascii="Times New Roman" w:hAnsi="Times New Roman" w:cs="Times New Roman"/>
                <w:sz w:val="24"/>
                <w:szCs w:val="24"/>
              </w:rPr>
              <w:t xml:space="preserve"> ir </w:t>
            </w:r>
            <w:proofErr w:type="spellStart"/>
            <w:r w:rsidR="00397571">
              <w:rPr>
                <w:rFonts w:ascii="Times New Roman" w:hAnsi="Times New Roman" w:cs="Times New Roman"/>
                <w:sz w:val="24"/>
                <w:szCs w:val="24"/>
              </w:rPr>
              <w:t>vaisiakūnius</w:t>
            </w:r>
            <w:proofErr w:type="spellEnd"/>
            <w:r w:rsidR="0039757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95E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97571" w:rsidRPr="00255A38">
              <w:rPr>
                <w:rFonts w:ascii="Times New Roman" w:hAnsi="Times New Roman" w:cs="Times New Roman"/>
                <w:sz w:val="24"/>
                <w:szCs w:val="24"/>
              </w:rPr>
              <w:t>Mokytojo padedam</w:t>
            </w:r>
            <w:r w:rsidR="0084369D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r w:rsidR="00397571" w:rsidRPr="00255A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97571">
              <w:rPr>
                <w:rFonts w:ascii="Times New Roman" w:hAnsi="Times New Roman" w:cs="Times New Roman"/>
                <w:sz w:val="24"/>
                <w:szCs w:val="24"/>
              </w:rPr>
              <w:t>paruošia preparatą</w:t>
            </w:r>
            <w:r w:rsidR="00D95EF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3975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97571" w:rsidRPr="00255A38">
              <w:rPr>
                <w:rFonts w:ascii="Times New Roman" w:hAnsi="Times New Roman" w:cs="Times New Roman"/>
                <w:sz w:val="24"/>
                <w:szCs w:val="24"/>
              </w:rPr>
              <w:t>naudo</w:t>
            </w:r>
            <w:r w:rsidR="00D95EF8">
              <w:rPr>
                <w:rFonts w:ascii="Times New Roman" w:hAnsi="Times New Roman" w:cs="Times New Roman"/>
                <w:sz w:val="24"/>
                <w:szCs w:val="24"/>
              </w:rPr>
              <w:t>dam</w:t>
            </w:r>
            <w:r w:rsidR="0084369D">
              <w:rPr>
                <w:rFonts w:ascii="Times New Roman" w:hAnsi="Times New Roman" w:cs="Times New Roman"/>
                <w:sz w:val="24"/>
                <w:szCs w:val="24"/>
              </w:rPr>
              <w:t>asis</w:t>
            </w:r>
            <w:r w:rsidR="00397571" w:rsidRPr="00255A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5EF8" w:rsidRPr="00D95EF8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>Augalų ligų sukėlėjų pažinimo vadov</w:t>
            </w:r>
            <w:r w:rsidR="00D95EF8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>u</w:t>
            </w:r>
            <w:r w:rsidR="00D95EF8"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  <w:r w:rsidR="00D95EF8" w:rsidRPr="00255A38">
              <w:rPr>
                <w:rFonts w:ascii="Times New Roman" w:hAnsi="Times New Roman" w:cs="Times New Roman"/>
                <w:sz w:val="24"/>
                <w:szCs w:val="24"/>
              </w:rPr>
              <w:t xml:space="preserve">tpažįsta </w:t>
            </w:r>
            <w:r w:rsidR="00D95EF8">
              <w:rPr>
                <w:rFonts w:ascii="Times New Roman" w:hAnsi="Times New Roman" w:cs="Times New Roman"/>
                <w:sz w:val="24"/>
                <w:szCs w:val="24"/>
              </w:rPr>
              <w:t>ligos (miltligės) sukėlėją</w:t>
            </w:r>
            <w:r w:rsidR="0084369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090FA1" w:rsidRPr="00D95EF8" w:rsidRDefault="00090FA1" w:rsidP="00817623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90FA1" w:rsidRDefault="00090FA1" w:rsidP="00817623">
            <w:pPr>
              <w:spacing w:after="0"/>
              <w:jc w:val="both"/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ntrasis pasiekimų lygmuo</w:t>
            </w:r>
          </w:p>
          <w:p w:rsidR="002F2749" w:rsidRDefault="002F2749" w:rsidP="00817623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5A38">
              <w:rPr>
                <w:rFonts w:ascii="Times New Roman" w:hAnsi="Times New Roman" w:cs="Times New Roman"/>
                <w:sz w:val="24"/>
                <w:szCs w:val="24"/>
              </w:rPr>
              <w:t xml:space="preserve">Savarankiška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uošia preparatą, matomą vaizdą nupiešia, jame pažymi matomas struktūras ir užrašo jų pavadinimus</w:t>
            </w:r>
            <w:r w:rsidR="009B25B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F2E59">
              <w:rPr>
                <w:rFonts w:ascii="Times New Roman" w:hAnsi="Times New Roman" w:cs="Times New Roman"/>
                <w:sz w:val="24"/>
                <w:szCs w:val="24"/>
              </w:rPr>
              <w:t xml:space="preserve"> identifikuoja grybą, </w:t>
            </w:r>
            <w:r w:rsidR="009B25BF">
              <w:rPr>
                <w:rFonts w:ascii="Times New Roman" w:hAnsi="Times New Roman" w:cs="Times New Roman"/>
                <w:sz w:val="24"/>
                <w:szCs w:val="24"/>
              </w:rPr>
              <w:t>remdam</w:t>
            </w:r>
            <w:r w:rsidR="009D3299">
              <w:rPr>
                <w:rFonts w:ascii="Times New Roman" w:hAnsi="Times New Roman" w:cs="Times New Roman"/>
                <w:sz w:val="24"/>
                <w:szCs w:val="24"/>
              </w:rPr>
              <w:t>asis</w:t>
            </w:r>
            <w:r w:rsidR="009B25BF">
              <w:rPr>
                <w:rFonts w:ascii="Times New Roman" w:hAnsi="Times New Roman" w:cs="Times New Roman"/>
                <w:sz w:val="24"/>
                <w:szCs w:val="24"/>
              </w:rPr>
              <w:t xml:space="preserve"> tyrimo rezultatais ir kita informacija paaiškina parazitinio grybo ir augalo tarpusavio sąveik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63D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090FA1" w:rsidRDefault="00090FA1" w:rsidP="00817623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90FA1" w:rsidRDefault="00090FA1" w:rsidP="00817623">
            <w:pPr>
              <w:spacing w:after="0"/>
              <w:jc w:val="both"/>
              <w:rPr>
                <w:rFonts w:ascii="Times New Roman" w:eastAsiaTheme="minorHAnsi" w:hAnsi="Times New Roman" w:cs="Times New Roman"/>
                <w:i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Trečiasis pasiekimų lygis</w:t>
            </w:r>
          </w:p>
          <w:p w:rsidR="002F2749" w:rsidRDefault="00B6151A" w:rsidP="00817623">
            <w:pPr>
              <w:spacing w:after="0"/>
              <w:jc w:val="both"/>
            </w:pPr>
            <w:r w:rsidRPr="009D3299">
              <w:rPr>
                <w:rFonts w:ascii="Times New Roman" w:hAnsi="Times New Roman" w:cs="Times New Roman"/>
                <w:sz w:val="24"/>
                <w:szCs w:val="24"/>
              </w:rPr>
              <w:t xml:space="preserve">Tyrimo rezultatus apibendrina, padaro išvadą, kuris sukėlėjas dažniau </w:t>
            </w:r>
            <w:r w:rsidR="00736355">
              <w:rPr>
                <w:rFonts w:ascii="Times New Roman" w:hAnsi="Times New Roman" w:cs="Times New Roman"/>
                <w:sz w:val="24"/>
                <w:szCs w:val="24"/>
              </w:rPr>
              <w:t>(arba</w:t>
            </w:r>
            <w:r w:rsidRPr="009D3299">
              <w:rPr>
                <w:rFonts w:ascii="Times New Roman" w:hAnsi="Times New Roman" w:cs="Times New Roman"/>
                <w:sz w:val="24"/>
                <w:szCs w:val="24"/>
              </w:rPr>
              <w:t xml:space="preserve"> rečiau</w:t>
            </w:r>
            <w:r w:rsidR="00736355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9D3299">
              <w:rPr>
                <w:rFonts w:ascii="Times New Roman" w:hAnsi="Times New Roman" w:cs="Times New Roman"/>
                <w:sz w:val="24"/>
                <w:szCs w:val="24"/>
              </w:rPr>
              <w:t xml:space="preserve"> aptiktas tirtuose lapuose. Remdam</w:t>
            </w:r>
            <w:r w:rsidR="00736355">
              <w:rPr>
                <w:rFonts w:ascii="Times New Roman" w:hAnsi="Times New Roman" w:cs="Times New Roman"/>
                <w:sz w:val="24"/>
                <w:szCs w:val="24"/>
              </w:rPr>
              <w:t>asis</w:t>
            </w:r>
            <w:r w:rsidRPr="009D3299">
              <w:rPr>
                <w:rFonts w:ascii="Times New Roman" w:hAnsi="Times New Roman" w:cs="Times New Roman"/>
                <w:sz w:val="24"/>
                <w:szCs w:val="24"/>
              </w:rPr>
              <w:t xml:space="preserve"> tyrimo rezultatais ir kita informacija siūlo sprendimus</w:t>
            </w:r>
            <w:r w:rsidR="00414BCC">
              <w:rPr>
                <w:rFonts w:ascii="Times New Roman" w:hAnsi="Times New Roman" w:cs="Times New Roman"/>
                <w:sz w:val="24"/>
                <w:szCs w:val="24"/>
              </w:rPr>
              <w:t xml:space="preserve">, kaip </w:t>
            </w:r>
            <w:r w:rsidR="002F2749">
              <w:rPr>
                <w:rFonts w:ascii="Times New Roman" w:hAnsi="Times New Roman" w:cs="Times New Roman"/>
                <w:sz w:val="24"/>
                <w:szCs w:val="24"/>
              </w:rPr>
              <w:t xml:space="preserve">apsaugoti </w:t>
            </w:r>
            <w:r w:rsidR="00DF2E59">
              <w:rPr>
                <w:rFonts w:ascii="Times New Roman" w:hAnsi="Times New Roman" w:cs="Times New Roman"/>
                <w:sz w:val="24"/>
                <w:szCs w:val="24"/>
              </w:rPr>
              <w:t xml:space="preserve">augalus </w:t>
            </w:r>
            <w:r w:rsidR="002F2749">
              <w:rPr>
                <w:rFonts w:ascii="Times New Roman" w:hAnsi="Times New Roman" w:cs="Times New Roman"/>
                <w:sz w:val="24"/>
                <w:szCs w:val="24"/>
              </w:rPr>
              <w:t xml:space="preserve">nuo </w:t>
            </w:r>
            <w:r w:rsidR="00DF2E59">
              <w:rPr>
                <w:rFonts w:ascii="Times New Roman" w:hAnsi="Times New Roman" w:cs="Times New Roman"/>
                <w:sz w:val="24"/>
                <w:szCs w:val="24"/>
              </w:rPr>
              <w:t>miltligės.</w:t>
            </w:r>
          </w:p>
        </w:tc>
      </w:tr>
      <w:tr w:rsidR="002F2749" w:rsidTr="00561BD7">
        <w:tc>
          <w:tcPr>
            <w:tcW w:w="2802" w:type="dxa"/>
          </w:tcPr>
          <w:p w:rsidR="002F2749" w:rsidRDefault="002F2749" w:rsidP="007147A5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zikų įvertinimas</w:t>
            </w:r>
          </w:p>
        </w:tc>
        <w:tc>
          <w:tcPr>
            <w:tcW w:w="7052" w:type="dxa"/>
          </w:tcPr>
          <w:p w:rsidR="002F2749" w:rsidRDefault="002F2749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aug</w:t>
            </w:r>
            <w:r w:rsidR="00736355">
              <w:rPr>
                <w:rFonts w:ascii="Times New Roman" w:eastAsia="Times New Roman" w:hAnsi="Times New Roman" w:cs="Times New Roman"/>
                <w:sz w:val="24"/>
                <w:szCs w:val="24"/>
              </w:rPr>
              <w:t>ia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lg</w:t>
            </w:r>
            <w:r w:rsidR="00736355">
              <w:rPr>
                <w:rFonts w:ascii="Times New Roman" w:eastAsia="Times New Roman" w:hAnsi="Times New Roman" w:cs="Times New Roman"/>
                <w:sz w:val="24"/>
                <w:szCs w:val="24"/>
              </w:rPr>
              <w:t>iamas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aminant preparatą.</w:t>
            </w:r>
          </w:p>
        </w:tc>
      </w:tr>
      <w:tr w:rsidR="002F2749" w:rsidTr="00561BD7">
        <w:tc>
          <w:tcPr>
            <w:tcW w:w="2802" w:type="dxa"/>
          </w:tcPr>
          <w:p w:rsidR="002F2749" w:rsidRPr="00A73403" w:rsidRDefault="002F2749" w:rsidP="007147A5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alimi </w:t>
            </w:r>
            <w:proofErr w:type="spellStart"/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yšiai</w:t>
            </w:r>
          </w:p>
        </w:tc>
        <w:tc>
          <w:tcPr>
            <w:tcW w:w="7052" w:type="dxa"/>
          </w:tcPr>
          <w:p w:rsidR="002F2749" w:rsidRPr="00B7715E" w:rsidRDefault="004B1718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514B">
              <w:rPr>
                <w:rFonts w:ascii="Times New Roman" w:eastAsia="Times New Roman" w:hAnsi="Times New Roman" w:cs="Times New Roman"/>
                <w:sz w:val="24"/>
                <w:szCs w:val="24"/>
              </w:rPr>
              <w:t>Chemija</w:t>
            </w:r>
            <w:r w:rsidR="0073635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: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36355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heminės medžiagos</w:t>
            </w:r>
            <w:r w:rsidR="00736355">
              <w:rPr>
                <w:rFonts w:ascii="Times New Roman" w:eastAsia="Times New Roman" w:hAnsi="Times New Roman" w:cs="Times New Roman"/>
                <w:sz w:val="24"/>
                <w:szCs w:val="24"/>
              </w:rPr>
              <w:t>, naudojamos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ugalų apsaugai; fungicidai</w:t>
            </w:r>
            <w:r w:rsidR="002F2749"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>, jų poveikis organizmams</w:t>
            </w:r>
            <w:r w:rsidR="00EA54B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aplinkai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Tr="00561BD7">
        <w:tc>
          <w:tcPr>
            <w:tcW w:w="2802" w:type="dxa"/>
          </w:tcPr>
          <w:p w:rsidR="002F2749" w:rsidRDefault="002F2749" w:rsidP="007147A5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dėjos veikl</w:t>
            </w:r>
            <w:r w:rsidR="00736355">
              <w:rPr>
                <w:rFonts w:ascii="Times New Roman" w:eastAsia="Times New Roman" w:hAnsi="Times New Roman" w:cs="Times New Roman"/>
                <w:sz w:val="24"/>
                <w:szCs w:val="24"/>
              </w:rPr>
              <w:t>a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lėtot</w:t>
            </w:r>
            <w:r w:rsidR="00736355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7052" w:type="dxa"/>
          </w:tcPr>
          <w:p w:rsidR="002F2749" w:rsidRDefault="00EA54BF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 Nustatyti, kokie kiti</w:t>
            </w:r>
            <w:r w:rsidR="000B43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dar netirti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ugalai serga miltlige</w:t>
            </w:r>
            <w:r w:rsidR="00C06829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0B43FC" w:rsidRDefault="002F2749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 Par</w:t>
            </w:r>
            <w:r w:rsidR="00736355">
              <w:rPr>
                <w:rFonts w:ascii="Times New Roman" w:eastAsia="Times New Roman" w:hAnsi="Times New Roman" w:cs="Times New Roman"/>
                <w:sz w:val="24"/>
                <w:szCs w:val="24"/>
              </w:rPr>
              <w:t>e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 pranešimą apie </w:t>
            </w:r>
            <w:r w:rsidR="003220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galų miltliges sukeliančiu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rybus</w:t>
            </w:r>
            <w:r w:rsidR="000B43F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  <w:p w:rsidR="002F2749" w:rsidRDefault="002F2749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Aptarti įvairius </w:t>
            </w:r>
            <w:r w:rsidR="0073635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galų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saugos būdus nuo ligas sukeliančių grybų, pasidomėti, kurie būdai taikomi </w:t>
            </w:r>
            <w:r w:rsidR="00736355">
              <w:rPr>
                <w:rFonts w:ascii="Times New Roman" w:eastAsia="Times New Roman" w:hAnsi="Times New Roman" w:cs="Times New Roman"/>
                <w:sz w:val="24"/>
                <w:szCs w:val="24"/>
              </w:rPr>
              <w:t>(arb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etaikomi</w:t>
            </w:r>
            <w:r w:rsidR="0073635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kologiniuose ūkiuose.</w:t>
            </w:r>
          </w:p>
          <w:p w:rsidR="002F2749" w:rsidRDefault="002F2749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715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Įvairių </w:t>
            </w:r>
            <w:r w:rsidR="003220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galų miltligių </w:t>
            </w:r>
            <w:r w:rsidRPr="00B7715E">
              <w:rPr>
                <w:rFonts w:ascii="Times New Roman" w:eastAsia="Times New Roman" w:hAnsi="Times New Roman" w:cs="Times New Roman"/>
                <w:sz w:val="24"/>
                <w:szCs w:val="24"/>
              </w:rPr>
              <w:t>tyrimas.</w:t>
            </w:r>
          </w:p>
          <w:p w:rsidR="00217FDA" w:rsidRDefault="00FD3069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5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ikroskopinių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rybų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audojima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aist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ramonėj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FD3069" w:rsidRPr="00FD3069" w:rsidRDefault="00FD3069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6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rybų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reikšmė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kosistema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</w:tr>
      <w:tr w:rsidR="003F4117" w:rsidTr="00561BD7">
        <w:tc>
          <w:tcPr>
            <w:tcW w:w="2802" w:type="dxa"/>
          </w:tcPr>
          <w:p w:rsidR="003F4117" w:rsidRDefault="003F4117" w:rsidP="007147A5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052" w:type="dxa"/>
          </w:tcPr>
          <w:p w:rsidR="003F4117" w:rsidRDefault="003F4117" w:rsidP="00817623">
            <w:pPr>
              <w:pStyle w:val="prastasis1"/>
              <w:spacing w:after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2F2749" w:rsidTr="00561BD7">
        <w:tc>
          <w:tcPr>
            <w:tcW w:w="2802" w:type="dxa"/>
          </w:tcPr>
          <w:p w:rsidR="004B1718" w:rsidRDefault="00C2558B" w:rsidP="007A4DC5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inio v</w:t>
            </w:r>
            <w:r w:rsidR="002F2749">
              <w:rPr>
                <w:rFonts w:ascii="Times New Roman" w:eastAsia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7052" w:type="dxa"/>
          </w:tcPr>
          <w:p w:rsidR="002F2749" w:rsidRPr="00EB514B" w:rsidRDefault="004B1718" w:rsidP="007A4DC5">
            <w:pPr>
              <w:pStyle w:val="prastasis1"/>
              <w:keepNext/>
              <w:keepLines/>
              <w:spacing w:after="0"/>
              <w:jc w:val="both"/>
              <w:outlineLvl w:val="1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EB514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ugalų miltligės sukėlėjo nustatymas</w:t>
            </w:r>
          </w:p>
        </w:tc>
      </w:tr>
      <w:tr w:rsidR="008D2DF1" w:rsidTr="00561BD7">
        <w:tc>
          <w:tcPr>
            <w:tcW w:w="2802" w:type="dxa"/>
          </w:tcPr>
          <w:p w:rsidR="008D2DF1" w:rsidRDefault="008D2DF1" w:rsidP="007A4DC5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edas</w:t>
            </w:r>
          </w:p>
        </w:tc>
        <w:tc>
          <w:tcPr>
            <w:tcW w:w="7052" w:type="dxa"/>
          </w:tcPr>
          <w:p w:rsidR="008D2DF1" w:rsidRPr="00EB514B" w:rsidRDefault="008D2DF1" w:rsidP="007A4DC5">
            <w:pPr>
              <w:pStyle w:val="prastasis1"/>
              <w:keepNext/>
              <w:keepLines/>
              <w:spacing w:after="0"/>
              <w:jc w:val="both"/>
              <w:outlineLvl w:val="1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8D2DF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ugalų ligų sukėlėjų pažinimo vadovas</w:t>
            </w:r>
          </w:p>
        </w:tc>
      </w:tr>
    </w:tbl>
    <w:p w:rsidR="00963D0A" w:rsidRPr="00537C55" w:rsidRDefault="00963D0A" w:rsidP="00436F14">
      <w:pPr>
        <w:pStyle w:val="prastasis1"/>
        <w:spacing w:after="0" w:line="240" w:lineRule="auto"/>
        <w:rPr>
          <w:rFonts w:ascii="Times New Roman" w:hAnsi="Times New Roman" w:cs="Times New Roman"/>
        </w:rPr>
      </w:pPr>
    </w:p>
    <w:sectPr w:rsidR="00963D0A" w:rsidRPr="00537C55" w:rsidSect="00E440A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A6A48" w:rsidRDefault="005A6A48" w:rsidP="00045527">
      <w:pPr>
        <w:spacing w:after="0" w:line="240" w:lineRule="auto"/>
      </w:pPr>
      <w:r>
        <w:separator/>
      </w:r>
    </w:p>
  </w:endnote>
  <w:endnote w:type="continuationSeparator" w:id="0">
    <w:p w:rsidR="005A6A48" w:rsidRDefault="005A6A48" w:rsidP="000455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7" w:usb1="08070000" w:usb2="00000010" w:usb3="00000000" w:csb0="00020003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47A5" w:rsidRDefault="007147A5">
    <w:pPr>
      <w:pStyle w:val="Porat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56785634"/>
      <w:docPartObj>
        <w:docPartGallery w:val="Page Numbers (Bottom of Page)"/>
        <w:docPartUnique/>
      </w:docPartObj>
    </w:sdtPr>
    <w:sdtContent>
      <w:p w:rsidR="00045527" w:rsidRDefault="005E32B1">
        <w:pPr>
          <w:pStyle w:val="Porat"/>
          <w:jc w:val="center"/>
        </w:pPr>
        <w:r>
          <w:fldChar w:fldCharType="begin"/>
        </w:r>
        <w:r w:rsidR="00045527">
          <w:instrText>PAGE   \* MERGEFORMAT</w:instrText>
        </w:r>
        <w:r>
          <w:fldChar w:fldCharType="separate"/>
        </w:r>
        <w:r w:rsidR="007A4DC5">
          <w:rPr>
            <w:noProof/>
          </w:rPr>
          <w:t>2</w:t>
        </w:r>
        <w:r>
          <w:fldChar w:fldCharType="end"/>
        </w:r>
      </w:p>
    </w:sdtContent>
  </w:sdt>
  <w:p w:rsidR="00045527" w:rsidRDefault="00045527">
    <w:pPr>
      <w:pStyle w:val="Porat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47A5" w:rsidRDefault="007147A5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A6A48" w:rsidRDefault="005A6A48" w:rsidP="00045527">
      <w:pPr>
        <w:spacing w:after="0" w:line="240" w:lineRule="auto"/>
      </w:pPr>
      <w:r>
        <w:separator/>
      </w:r>
    </w:p>
  </w:footnote>
  <w:footnote w:type="continuationSeparator" w:id="0">
    <w:p w:rsidR="005A6A48" w:rsidRDefault="005A6A48" w:rsidP="000455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47A5" w:rsidRDefault="007147A5">
    <w:pPr>
      <w:pStyle w:val="Antrats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47A5" w:rsidRDefault="007147A5">
    <w:pPr>
      <w:pStyle w:val="Antrats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47A5" w:rsidRDefault="007147A5">
    <w:pPr>
      <w:pStyle w:val="Antrats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sDA3ABIWxmaWpko6SsGpxcWZ+XkgBUa1ANIk3jIsAAAA"/>
  </w:docVars>
  <w:rsids>
    <w:rsidRoot w:val="00CE12C5"/>
    <w:rsid w:val="000111C8"/>
    <w:rsid w:val="00012F21"/>
    <w:rsid w:val="00045527"/>
    <w:rsid w:val="000639C3"/>
    <w:rsid w:val="00090FA1"/>
    <w:rsid w:val="000A7D9F"/>
    <w:rsid w:val="000B43FC"/>
    <w:rsid w:val="000C2D87"/>
    <w:rsid w:val="001125A1"/>
    <w:rsid w:val="00113749"/>
    <w:rsid w:val="001305BB"/>
    <w:rsid w:val="001306A0"/>
    <w:rsid w:val="00176B8E"/>
    <w:rsid w:val="001A5B45"/>
    <w:rsid w:val="001B1DBA"/>
    <w:rsid w:val="001B6222"/>
    <w:rsid w:val="001B6EA3"/>
    <w:rsid w:val="001D32DC"/>
    <w:rsid w:val="00217FDA"/>
    <w:rsid w:val="00257919"/>
    <w:rsid w:val="002714EE"/>
    <w:rsid w:val="00282F5C"/>
    <w:rsid w:val="002D7108"/>
    <w:rsid w:val="002F2749"/>
    <w:rsid w:val="002F3B5E"/>
    <w:rsid w:val="002F3E5E"/>
    <w:rsid w:val="00311069"/>
    <w:rsid w:val="00312D39"/>
    <w:rsid w:val="00312E8B"/>
    <w:rsid w:val="0031743C"/>
    <w:rsid w:val="00322010"/>
    <w:rsid w:val="00340F7F"/>
    <w:rsid w:val="00343EFF"/>
    <w:rsid w:val="003652E4"/>
    <w:rsid w:val="00385510"/>
    <w:rsid w:val="00391F10"/>
    <w:rsid w:val="00397571"/>
    <w:rsid w:val="003A150C"/>
    <w:rsid w:val="003B4C79"/>
    <w:rsid w:val="003B7324"/>
    <w:rsid w:val="003F3719"/>
    <w:rsid w:val="003F4117"/>
    <w:rsid w:val="004014A1"/>
    <w:rsid w:val="00406B51"/>
    <w:rsid w:val="00411A08"/>
    <w:rsid w:val="00414BCC"/>
    <w:rsid w:val="00426C35"/>
    <w:rsid w:val="00430C61"/>
    <w:rsid w:val="00436282"/>
    <w:rsid w:val="00436F14"/>
    <w:rsid w:val="00457479"/>
    <w:rsid w:val="004624F5"/>
    <w:rsid w:val="004738AB"/>
    <w:rsid w:val="00487C62"/>
    <w:rsid w:val="00496278"/>
    <w:rsid w:val="004A274F"/>
    <w:rsid w:val="004B1718"/>
    <w:rsid w:val="00521B2E"/>
    <w:rsid w:val="005340D2"/>
    <w:rsid w:val="00537C55"/>
    <w:rsid w:val="005600B1"/>
    <w:rsid w:val="005919D1"/>
    <w:rsid w:val="00595B95"/>
    <w:rsid w:val="00596C0A"/>
    <w:rsid w:val="005A2521"/>
    <w:rsid w:val="005A6A48"/>
    <w:rsid w:val="005B63DD"/>
    <w:rsid w:val="005C3703"/>
    <w:rsid w:val="005E32B1"/>
    <w:rsid w:val="00605B50"/>
    <w:rsid w:val="006141E9"/>
    <w:rsid w:val="00632271"/>
    <w:rsid w:val="00643701"/>
    <w:rsid w:val="0066326B"/>
    <w:rsid w:val="00671EBE"/>
    <w:rsid w:val="006C5A6A"/>
    <w:rsid w:val="006D0213"/>
    <w:rsid w:val="006E042E"/>
    <w:rsid w:val="00711A81"/>
    <w:rsid w:val="00713071"/>
    <w:rsid w:val="007147A5"/>
    <w:rsid w:val="0072261C"/>
    <w:rsid w:val="00736355"/>
    <w:rsid w:val="007558FD"/>
    <w:rsid w:val="007672A6"/>
    <w:rsid w:val="00775BAA"/>
    <w:rsid w:val="00783890"/>
    <w:rsid w:val="007A4DC5"/>
    <w:rsid w:val="007C3E68"/>
    <w:rsid w:val="007C785F"/>
    <w:rsid w:val="007D5A63"/>
    <w:rsid w:val="007F2B0A"/>
    <w:rsid w:val="00816425"/>
    <w:rsid w:val="00817623"/>
    <w:rsid w:val="0084369D"/>
    <w:rsid w:val="00853041"/>
    <w:rsid w:val="00872482"/>
    <w:rsid w:val="00876BD3"/>
    <w:rsid w:val="008B508B"/>
    <w:rsid w:val="008B596F"/>
    <w:rsid w:val="008C3C9F"/>
    <w:rsid w:val="008D2DF1"/>
    <w:rsid w:val="008E2564"/>
    <w:rsid w:val="00925C65"/>
    <w:rsid w:val="009275FF"/>
    <w:rsid w:val="00940826"/>
    <w:rsid w:val="00963D0A"/>
    <w:rsid w:val="009B1081"/>
    <w:rsid w:val="009B25BF"/>
    <w:rsid w:val="009D3299"/>
    <w:rsid w:val="009E65AC"/>
    <w:rsid w:val="009F27AE"/>
    <w:rsid w:val="00A218F8"/>
    <w:rsid w:val="00A63A8F"/>
    <w:rsid w:val="00A77762"/>
    <w:rsid w:val="00AB52F7"/>
    <w:rsid w:val="00AC6CE0"/>
    <w:rsid w:val="00AE78F5"/>
    <w:rsid w:val="00AF1D04"/>
    <w:rsid w:val="00B0284F"/>
    <w:rsid w:val="00B037EF"/>
    <w:rsid w:val="00B038B8"/>
    <w:rsid w:val="00B0551D"/>
    <w:rsid w:val="00B17F47"/>
    <w:rsid w:val="00B262AE"/>
    <w:rsid w:val="00B307CC"/>
    <w:rsid w:val="00B3776F"/>
    <w:rsid w:val="00B6151A"/>
    <w:rsid w:val="00B9516F"/>
    <w:rsid w:val="00BD6F7E"/>
    <w:rsid w:val="00C06829"/>
    <w:rsid w:val="00C07586"/>
    <w:rsid w:val="00C2558B"/>
    <w:rsid w:val="00C52E48"/>
    <w:rsid w:val="00C64CBB"/>
    <w:rsid w:val="00C87460"/>
    <w:rsid w:val="00C9542C"/>
    <w:rsid w:val="00CE12C5"/>
    <w:rsid w:val="00D13975"/>
    <w:rsid w:val="00D40F9B"/>
    <w:rsid w:val="00D560F7"/>
    <w:rsid w:val="00D864CA"/>
    <w:rsid w:val="00D95EF8"/>
    <w:rsid w:val="00DB3534"/>
    <w:rsid w:val="00DC7679"/>
    <w:rsid w:val="00DF2E59"/>
    <w:rsid w:val="00E16125"/>
    <w:rsid w:val="00E440AD"/>
    <w:rsid w:val="00E754A6"/>
    <w:rsid w:val="00E95E16"/>
    <w:rsid w:val="00EA54BF"/>
    <w:rsid w:val="00EB514B"/>
    <w:rsid w:val="00EF1CBF"/>
    <w:rsid w:val="00F11CB1"/>
    <w:rsid w:val="00F26AAB"/>
    <w:rsid w:val="00F305C9"/>
    <w:rsid w:val="00F4553A"/>
    <w:rsid w:val="00F83359"/>
    <w:rsid w:val="00F9004B"/>
    <w:rsid w:val="00FA0E0B"/>
    <w:rsid w:val="00FA5BA2"/>
    <w:rsid w:val="00FA6E05"/>
    <w:rsid w:val="00FC5581"/>
    <w:rsid w:val="00FD30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9D3299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D3299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9D3299"/>
    <w:rPr>
      <w:rFonts w:ascii="Calibri" w:eastAsia="Calibri" w:hAnsi="Calibri" w:cs="Calibri"/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D3299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D3299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Pataisymai">
    <w:name w:val="Revision"/>
    <w:hidden/>
    <w:uiPriority w:val="99"/>
    <w:semiHidden/>
    <w:rsid w:val="009D3299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Antrats">
    <w:name w:val="header"/>
    <w:basedOn w:val="prastasis"/>
    <w:link w:val="AntratsDiagrama"/>
    <w:uiPriority w:val="99"/>
    <w:unhideWhenUsed/>
    <w:rsid w:val="000455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045527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0455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045527"/>
    <w:rPr>
      <w:rFonts w:ascii="Calibri" w:eastAsia="Calibri" w:hAnsi="Calibri" w:cs="Calibri"/>
      <w:color w:val="000000"/>
    </w:rPr>
  </w:style>
  <w:style w:type="paragraph" w:styleId="Sraopastraipa">
    <w:name w:val="List Paragraph"/>
    <w:basedOn w:val="prastasis"/>
    <w:uiPriority w:val="34"/>
    <w:qFormat/>
    <w:rsid w:val="00045527"/>
    <w:pPr>
      <w:ind w:left="720"/>
      <w:contextualSpacing/>
    </w:pPr>
  </w:style>
  <w:style w:type="table" w:styleId="Lentelstinklelis">
    <w:name w:val="Table Grid"/>
    <w:basedOn w:val="prastojilentel"/>
    <w:uiPriority w:val="59"/>
    <w:rsid w:val="005600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3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8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86EF063-8E5D-412E-80F1-D5C07486D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166</Words>
  <Characters>1805</Characters>
  <Application>Microsoft Office Word</Application>
  <DocSecurity>0</DocSecurity>
  <Lines>15</Lines>
  <Paragraphs>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18</cp:revision>
  <dcterms:created xsi:type="dcterms:W3CDTF">2018-11-28T08:23:00Z</dcterms:created>
  <dcterms:modified xsi:type="dcterms:W3CDTF">2018-12-28T08:25:00Z</dcterms:modified>
</cp:coreProperties>
</file>